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moving white spaces from the right side.</w:t>
      </w:r>
    </w:p>
    <w:p w:rsidR="00093472" w:rsidRPr="007A1BB7" w:rsidRDefault="00093472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RTRIM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RIMMEDNAME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hat fetches the unique values of DEPARTMENT from Worker table and prints its length.</w:t>
      </w:r>
    </w:p>
    <w:p w:rsidR="00093472" w:rsidRDefault="002C6E3D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ISTIN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DEPARTMENT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FF"/>
          <w:sz w:val="19"/>
          <w:szCs w:val="19"/>
          <w:lang w:val="en-US"/>
        </w:rPr>
        <w:t>LEN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LENGTH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3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nth max salaries from a table.</w:t>
      </w:r>
    </w:p>
    <w:p w:rsidR="00935B4F" w:rsidRDefault="00935B4F" w:rsidP="00935B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declare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@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th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7</w:t>
      </w:r>
    </w:p>
    <w:p w:rsidR="00935B4F" w:rsidRDefault="00935B4F" w:rsidP="00935B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</w:p>
    <w:p w:rsidR="00935B4F" w:rsidRDefault="00935B4F" w:rsidP="00935B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order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Desc</w:t>
      </w:r>
      <w:proofErr w:type="spellEnd"/>
    </w:p>
    <w:p w:rsidR="00935B4F" w:rsidRDefault="00935B4F" w:rsidP="00935B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OFFSET @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th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OWS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</w:p>
    <w:p w:rsidR="006B2A37" w:rsidRPr="007A1BB7" w:rsidRDefault="00935B4F" w:rsidP="00935B4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fetch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ex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1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ow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ONLY</w:t>
      </w:r>
    </w:p>
    <w:p w:rsidR="00411A69" w:rsidRDefault="00411A69"/>
    <w:sectPr w:rsidR="00411A69" w:rsidSect="006404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093472"/>
    <w:rsid w:val="002C6E3D"/>
    <w:rsid w:val="003C1207"/>
    <w:rsid w:val="00411A69"/>
    <w:rsid w:val="00640489"/>
    <w:rsid w:val="006B2A37"/>
    <w:rsid w:val="00935B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0489"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</cp:lastModifiedBy>
  <cp:revision>5</cp:revision>
  <dcterms:created xsi:type="dcterms:W3CDTF">2021-03-26T13:45:00Z</dcterms:created>
  <dcterms:modified xsi:type="dcterms:W3CDTF">2021-11-29T02:42:00Z</dcterms:modified>
</cp:coreProperties>
</file>